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2AA" w:rsidRDefault="00E81925">
      <w:pPr>
        <w:pStyle w:val="Heading2"/>
      </w:pPr>
      <w:r>
        <w:t>--- title: Help in Paratext (0.3)</w:t>
      </w:r>
    </w:p>
    <w:p w:rsidR="00B102AA" w:rsidRDefault="00E81925">
      <w:pPr>
        <w:pStyle w:val="Heading3"/>
      </w:pPr>
      <w:bookmarkStart w:id="0" w:name="search-menushelp"/>
      <w:bookmarkEnd w:id="0"/>
      <w:r>
        <w:t>Search menus/help</w:t>
      </w:r>
    </w:p>
    <w:p w:rsidR="00B102AA" w:rsidRDefault="00E81925">
      <w:pPr>
        <w:pStyle w:val="ListParagraph"/>
        <w:numPr>
          <w:ilvl w:val="0"/>
          <w:numId w:val="4"/>
        </w:numPr>
      </w:pPr>
      <w:r>
        <w:t xml:space="preserve">Click in the search menus/help box on the </w:t>
      </w:r>
      <w:proofErr w:type="spellStart"/>
      <w:r>
        <w:t>titlebar</w:t>
      </w:r>
      <w:proofErr w:type="spellEnd"/>
      <w:r>
        <w:t>.</w:t>
      </w:r>
    </w:p>
    <w:p w:rsidR="00B102AA" w:rsidRDefault="00E81925">
      <w:pPr>
        <w:pStyle w:val="ListParagraph"/>
        <w:numPr>
          <w:ilvl w:val="0"/>
          <w:numId w:val="4"/>
        </w:numPr>
      </w:pPr>
      <w:r>
        <w:t>Type, and then simply wait while Paratext searches.</w:t>
      </w:r>
    </w:p>
    <w:p w:rsidR="00B102AA" w:rsidRDefault="00E81925">
      <w:pPr>
        <w:pStyle w:val="ListParagraph"/>
        <w:numPr>
          <w:ilvl w:val="1"/>
          <w:numId w:val="4"/>
        </w:numPr>
      </w:pPr>
      <w:r>
        <w:t xml:space="preserve">*The top items in the list are actual </w:t>
      </w:r>
      <w:r>
        <w:rPr>
          <w:b/>
          <w:bCs/>
        </w:rPr>
        <w:t>commands</w:t>
      </w:r>
      <w:r>
        <w:t xml:space="preserve"> within Paratext.</w:t>
      </w:r>
    </w:p>
    <w:p w:rsidR="00B102AA" w:rsidRDefault="00E81925">
      <w:pPr>
        <w:pStyle w:val="ListParagraph"/>
        <w:numPr>
          <w:ilvl w:val="1"/>
          <w:numId w:val="4"/>
        </w:numPr>
      </w:pPr>
      <w:r>
        <w:t xml:space="preserve">If necessary, Paratext uses the </w:t>
      </w:r>
      <w:r>
        <w:rPr>
          <w:b/>
          <w:bCs/>
        </w:rPr>
        <w:t>project short name</w:t>
      </w:r>
      <w:r>
        <w:t xml:space="preserve"> to show us which window the action will apply to.</w:t>
      </w:r>
    </w:p>
    <w:p w:rsidR="00B102AA" w:rsidRDefault="00E81925">
      <w:pPr>
        <w:pStyle w:val="ListParagraph"/>
        <w:numPr>
          <w:ilvl w:val="0"/>
          <w:numId w:val="4"/>
        </w:numPr>
      </w:pPr>
      <w:r>
        <w:t>If we click any of these commands, Paratext will do the action.</w:t>
      </w:r>
    </w:p>
    <w:p w:rsidR="00B102AA" w:rsidRDefault="00E81925">
      <w:pPr>
        <w:pStyle w:val="Heading3"/>
      </w:pPr>
      <w:bookmarkStart w:id="1" w:name="help"/>
      <w:bookmarkEnd w:id="1"/>
      <w:r>
        <w:t>Help</w:t>
      </w:r>
    </w:p>
    <w:p w:rsidR="00B102AA" w:rsidRDefault="00E81925">
      <w:r>
        <w:t>In the second part of the search results Paratext lists all the help topics which match your search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>Click on the desc</w:t>
      </w:r>
      <w:r>
        <w:t>ription to open it.</w:t>
      </w:r>
    </w:p>
    <w:p w:rsidR="00B102AA" w:rsidRDefault="00E81925">
      <w:pPr>
        <w:pStyle w:val="ListParagraph"/>
        <w:numPr>
          <w:ilvl w:val="1"/>
          <w:numId w:val="5"/>
        </w:numPr>
      </w:pPr>
      <w:r>
        <w:rPr>
          <w:i/>
          <w:iCs/>
        </w:rPr>
        <w:t>The help topic opens in the help window</w:t>
      </w:r>
      <w:r>
        <w:t>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>Any text marked in blue is a link to a different topic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 xml:space="preserve">There are also some topics listed under </w:t>
      </w:r>
      <w:r>
        <w:rPr>
          <w:b/>
          <w:bCs/>
        </w:rPr>
        <w:t>See Also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>Each title is a link you can click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>You can go back by clicking the green back button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>By</w:t>
      </w:r>
      <w:r>
        <w:t xml:space="preserve"> scrolling down you can browse other potentially relevant help topics.</w:t>
      </w:r>
    </w:p>
    <w:p w:rsidR="00B102AA" w:rsidRDefault="00E81925">
      <w:pPr>
        <w:pStyle w:val="ListParagraph"/>
        <w:numPr>
          <w:ilvl w:val="0"/>
          <w:numId w:val="5"/>
        </w:numPr>
      </w:pPr>
      <w:r>
        <w:t>Close the Help file by clicking the X in the top right corner.</w:t>
      </w:r>
    </w:p>
    <w:p w:rsidR="00B102AA" w:rsidRDefault="00E81925">
      <w:pPr>
        <w:pStyle w:val="Heading3"/>
      </w:pPr>
      <w:bookmarkStart w:id="2" w:name="guide"/>
      <w:bookmarkEnd w:id="2"/>
      <w:r>
        <w:t>Guide</w:t>
      </w:r>
    </w:p>
    <w:p w:rsidR="00B102AA" w:rsidRDefault="00E81925">
      <w:pPr>
        <w:pStyle w:val="ListParagraph"/>
        <w:numPr>
          <w:ilvl w:val="0"/>
          <w:numId w:val="6"/>
        </w:numPr>
      </w:pPr>
      <w:r>
        <w:t>Open a dialog box (e.g. Main Paratext menu &gt; Download/install resources)</w:t>
      </w:r>
    </w:p>
    <w:p w:rsidR="00B102AA" w:rsidRDefault="00E81925">
      <w:pPr>
        <w:pStyle w:val="ListParagraph"/>
        <w:numPr>
          <w:ilvl w:val="1"/>
          <w:numId w:val="6"/>
        </w:numPr>
      </w:pPr>
      <w:r>
        <w:rPr>
          <w:i/>
          <w:iCs/>
        </w:rPr>
        <w:t xml:space="preserve">A guide appears to the right of the dialog </w:t>
      </w:r>
      <w:r>
        <w:rPr>
          <w:i/>
          <w:iCs/>
        </w:rPr>
        <w:t>box</w:t>
      </w:r>
      <w:r>
        <w:t>.</w:t>
      </w:r>
    </w:p>
    <w:p w:rsidR="00B102AA" w:rsidRDefault="00E81925">
      <w:r>
        <w:rPr>
          <w:b/>
          <w:bCs/>
        </w:rPr>
        <w:t>Close guide/show guide</w:t>
      </w:r>
    </w:p>
    <w:p w:rsidR="00B102AA" w:rsidRDefault="00E81925">
      <w:pPr>
        <w:pStyle w:val="ListParagraph"/>
        <w:numPr>
          <w:ilvl w:val="0"/>
          <w:numId w:val="7"/>
        </w:numPr>
      </w:pPr>
      <w:r>
        <w:t xml:space="preserve">Click the red </w:t>
      </w:r>
      <w:r>
        <w:rPr>
          <w:b/>
          <w:bCs/>
        </w:rPr>
        <w:t>X</w:t>
      </w:r>
      <w:r>
        <w:t xml:space="preserve"> to close the guide.</w:t>
      </w:r>
    </w:p>
    <w:p w:rsidR="00B102AA" w:rsidRDefault="00E81925">
      <w:pPr>
        <w:pStyle w:val="ListParagraph"/>
        <w:numPr>
          <w:ilvl w:val="0"/>
          <w:numId w:val="7"/>
        </w:numPr>
      </w:pPr>
      <w:r>
        <w:lastRenderedPageBreak/>
        <w:t xml:space="preserve">Click the </w:t>
      </w:r>
      <w:r>
        <w:rPr>
          <w:b/>
          <w:bCs/>
        </w:rPr>
        <w:t>Show guide</w:t>
      </w:r>
      <w:r>
        <w:t xml:space="preserve"> link to open the guide.</w:t>
      </w:r>
    </w:p>
    <w:p w:rsidR="00E81925" w:rsidRDefault="00E81925">
      <w:proofErr w:type="gramStart"/>
      <w:r>
        <w:t>:::</w:t>
      </w:r>
      <w:proofErr w:type="gramEnd"/>
      <w:r>
        <w:t xml:space="preserve">info </w:t>
      </w:r>
    </w:p>
    <w:p w:rsidR="00B102AA" w:rsidRDefault="00E81925">
      <w:r>
        <w:t>Closing a guide only affects the current dialog box</w:t>
      </w:r>
      <w:proofErr w:type="gramStart"/>
      <w:r>
        <w:t>. :</w:t>
      </w:r>
      <w:proofErr w:type="gramEnd"/>
      <w:r>
        <w:t>::</w:t>
      </w:r>
    </w:p>
    <w:p w:rsidR="00B102AA" w:rsidRDefault="00E81925">
      <w:pPr>
        <w:pStyle w:val="Heading3"/>
      </w:pPr>
      <w:bookmarkStart w:id="3" w:name="help-menu"/>
      <w:bookmarkEnd w:id="3"/>
      <w:r>
        <w:t>Help menu</w:t>
      </w:r>
    </w:p>
    <w:p w:rsidR="00B102AA" w:rsidRDefault="00E81925">
      <w:pPr>
        <w:pStyle w:val="ListParagraph"/>
        <w:numPr>
          <w:ilvl w:val="0"/>
          <w:numId w:val="8"/>
        </w:numPr>
      </w:pPr>
      <w:r>
        <w:t>Click on the Main Paratext menu</w:t>
      </w:r>
    </w:p>
    <w:p w:rsidR="00E81925" w:rsidRDefault="00E81925">
      <w:pPr>
        <w:pStyle w:val="ListParagraph"/>
        <w:numPr>
          <w:ilvl w:val="0"/>
          <w:numId w:val="8"/>
        </w:numPr>
      </w:pPr>
      <w:r>
        <w:t xml:space="preserve">Click on Help, </w:t>
      </w:r>
      <w:r>
        <w:rPr>
          <w:i/>
          <w:iCs/>
        </w:rPr>
        <w:t>The help menu opens</w:t>
      </w:r>
      <w:r>
        <w:t xml:space="preserve">. </w:t>
      </w:r>
    </w:p>
    <w:p w:rsidR="00B102AA" w:rsidRDefault="00E81925" w:rsidP="00E81925">
      <w:pPr>
        <w:pStyle w:val="ListParagraph"/>
        <w:ind w:left="480"/>
      </w:pPr>
      <w:proofErr w:type="gramStart"/>
      <w:r>
        <w:t>:::</w:t>
      </w:r>
      <w:proofErr w:type="gramEnd"/>
      <w:r>
        <w:t>tip You can open the Help file, and other useful functions which are only available here. :::</w:t>
      </w:r>
    </w:p>
    <w:p w:rsidR="00B102AA" w:rsidRDefault="00E81925">
      <w:pPr>
        <w:pStyle w:val="Heading3"/>
      </w:pPr>
      <w:bookmarkStart w:id="4" w:name="online-help"/>
      <w:bookmarkEnd w:id="4"/>
      <w:r>
        <w:t>Online help</w:t>
      </w:r>
    </w:p>
    <w:p w:rsidR="00B102AA" w:rsidRDefault="00E81925">
      <w:pPr>
        <w:pStyle w:val="ListParagraph"/>
        <w:numPr>
          <w:ilvl w:val="0"/>
          <w:numId w:val="9"/>
        </w:numPr>
      </w:pPr>
      <w:r>
        <w:t>Paratext website.</w:t>
      </w:r>
    </w:p>
    <w:p w:rsidR="00B102AA" w:rsidRDefault="00E81925">
      <w:pPr>
        <w:pStyle w:val="ListParagraph"/>
        <w:numPr>
          <w:ilvl w:val="0"/>
          <w:numId w:val="9"/>
        </w:numPr>
      </w:pPr>
      <w:bookmarkStart w:id="5" w:name="_GoBack"/>
      <w:bookmarkEnd w:id="5"/>
      <w:r>
        <w:t>A user forum is also available at LingTran.net</w:t>
      </w:r>
    </w:p>
    <w:sectPr w:rsidR="00B102A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674E0"/>
    <w:multiLevelType w:val="multilevel"/>
    <w:tmpl w:val="EE082D7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7D87CEF"/>
    <w:multiLevelType w:val="multilevel"/>
    <w:tmpl w:val="5B9E1BD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86A2BF2"/>
    <w:multiLevelType w:val="multilevel"/>
    <w:tmpl w:val="375E8DC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37851A3D"/>
    <w:multiLevelType w:val="multilevel"/>
    <w:tmpl w:val="A9C4534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DAE6F23"/>
    <w:multiLevelType w:val="multilevel"/>
    <w:tmpl w:val="BA46A79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3E4934C0"/>
    <w:multiLevelType w:val="multilevel"/>
    <w:tmpl w:val="E9C00B3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47026328"/>
    <w:multiLevelType w:val="multilevel"/>
    <w:tmpl w:val="8018771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58002DA3"/>
    <w:multiLevelType w:val="multilevel"/>
    <w:tmpl w:val="16CE1A1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61CE6C79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</w:num>
  <w:num w:numId="5">
    <w:abstractNumId w:val="2"/>
  </w:num>
  <w:num w:numId="6">
    <w:abstractNumId w:val="7"/>
  </w:num>
  <w:num w:numId="7">
    <w:abstractNumId w:val="3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3MLIwNTM3NTBU0lEKTi0uzszPAykwrAUAiYiZJywAAAA="/>
  </w:docVars>
  <w:rsids>
    <w:rsidRoot w:val="00B102AA"/>
    <w:rsid w:val="00B102AA"/>
    <w:rsid w:val="00E81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B33B"/>
  <w15:docId w15:val="{6002D46C-E293-4C8A-A426-058A2C35F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8:00Z</dcterms:created>
  <dcterms:modified xsi:type="dcterms:W3CDTF">2022-10-17T17:08:00Z</dcterms:modified>
</cp:coreProperties>
</file>